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94CF1" w14:textId="77777777" w:rsidR="007A5EE5" w:rsidRPr="00435547" w:rsidRDefault="007A5EE5" w:rsidP="007A5EE5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14:paraId="3DE997D0" w14:textId="77777777" w:rsidR="007A5EE5" w:rsidRPr="00435547" w:rsidRDefault="007A5EE5" w:rsidP="007A5EE5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 w:rsidRPr="00435547">
        <w:rPr>
          <w:lang w:val="ru-RU"/>
        </w:rPr>
        <w:t>Лабораторная работа по дисциплине БКИТ №3</w:t>
      </w:r>
    </w:p>
    <w:p w14:paraId="4571CD5F" w14:textId="77777777" w:rsidR="007A5EE5" w:rsidRPr="00435547" w:rsidRDefault="007A5EE5" w:rsidP="007A5EE5">
      <w:pPr>
        <w:pStyle w:val="Compact"/>
        <w:rPr>
          <w:lang w:val="ru-RU"/>
        </w:rPr>
      </w:pPr>
      <w:r w:rsidRPr="00435547">
        <w:rPr>
          <w:lang w:val="ru-RU"/>
        </w:rPr>
        <w:t xml:space="preserve">Выполнил: </w:t>
      </w:r>
      <w:proofErr w:type="spellStart"/>
      <w:r>
        <w:rPr>
          <w:lang w:val="ru-RU"/>
        </w:rPr>
        <w:t>Байбарин</w:t>
      </w:r>
      <w:proofErr w:type="spellEnd"/>
      <w:r>
        <w:rPr>
          <w:lang w:val="ru-RU"/>
        </w:rPr>
        <w:t xml:space="preserve"> Р.Г.</w:t>
      </w:r>
      <w:r w:rsidRPr="00435547">
        <w:rPr>
          <w:lang w:val="ru-RU"/>
        </w:rPr>
        <w:t>, ИУ5-34, 18.10.2017</w:t>
      </w:r>
    </w:p>
    <w:p w14:paraId="39E081F0" w14:textId="77777777" w:rsidR="007A5EE5" w:rsidRPr="00435547" w:rsidRDefault="007A5EE5" w:rsidP="007A5EE5">
      <w:pPr>
        <w:pStyle w:val="Compact"/>
        <w:rPr>
          <w:lang w:val="ru-RU"/>
        </w:rPr>
      </w:pPr>
    </w:p>
    <w:p w14:paraId="74E5B883" w14:textId="77777777" w:rsidR="007A5EE5" w:rsidRPr="00435547" w:rsidRDefault="007A5EE5" w:rsidP="007A5EE5">
      <w:pPr>
        <w:pStyle w:val="3"/>
        <w:rPr>
          <w:lang w:val="ru-RU"/>
        </w:rPr>
      </w:pPr>
      <w:bookmarkStart w:id="2" w:name="i.-описание-задания"/>
      <w:bookmarkEnd w:id="2"/>
      <w:r>
        <w:t>I</w:t>
      </w:r>
      <w:r w:rsidRPr="00435547">
        <w:rPr>
          <w:lang w:val="ru-RU"/>
        </w:rPr>
        <w:t>. Описание задания</w:t>
      </w:r>
    </w:p>
    <w:p w14:paraId="1BAB09ED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 xml:space="preserve">Разработать программу, реализующую работу с </w:t>
      </w:r>
      <w:r w:rsidRPr="002543B8">
        <w:rPr>
          <w:sz w:val="28"/>
          <w:szCs w:val="28"/>
          <w:lang w:eastAsia="ru-RU"/>
        </w:rPr>
        <w:t>LINQ</w:t>
      </w:r>
      <w:r w:rsidRPr="007A5EE5">
        <w:rPr>
          <w:sz w:val="28"/>
          <w:szCs w:val="28"/>
          <w:lang w:val="ru-RU" w:eastAsia="ru-RU"/>
        </w:rPr>
        <w:t xml:space="preserve"> </w:t>
      </w:r>
      <w:r w:rsidRPr="002543B8">
        <w:rPr>
          <w:sz w:val="28"/>
          <w:szCs w:val="28"/>
          <w:lang w:eastAsia="ru-RU"/>
        </w:rPr>
        <w:t>to</w:t>
      </w:r>
      <w:r w:rsidRPr="007A5EE5">
        <w:rPr>
          <w:sz w:val="28"/>
          <w:szCs w:val="28"/>
          <w:lang w:val="ru-RU" w:eastAsia="ru-RU"/>
        </w:rPr>
        <w:t xml:space="preserve"> </w:t>
      </w:r>
      <w:r w:rsidRPr="002543B8">
        <w:rPr>
          <w:sz w:val="28"/>
          <w:szCs w:val="28"/>
          <w:lang w:eastAsia="ru-RU"/>
        </w:rPr>
        <w:t>Objects</w:t>
      </w:r>
      <w:r w:rsidRPr="007A5EE5">
        <w:rPr>
          <w:sz w:val="28"/>
          <w:szCs w:val="28"/>
          <w:lang w:val="ru-RU" w:eastAsia="ru-RU"/>
        </w:rPr>
        <w:t>. В качестве примера используйте проект «</w:t>
      </w:r>
      <w:proofErr w:type="spellStart"/>
      <w:r w:rsidRPr="002543B8">
        <w:rPr>
          <w:sz w:val="28"/>
          <w:szCs w:val="28"/>
          <w:lang w:eastAsia="ru-RU"/>
        </w:rPr>
        <w:t>SimpleLINQ</w:t>
      </w:r>
      <w:proofErr w:type="spellEnd"/>
      <w:r w:rsidRPr="007A5EE5">
        <w:rPr>
          <w:sz w:val="28"/>
          <w:szCs w:val="28"/>
          <w:lang w:val="ru-RU" w:eastAsia="ru-RU"/>
        </w:rPr>
        <w:t xml:space="preserve">» из примера «Введение в </w:t>
      </w:r>
      <w:r w:rsidRPr="002543B8">
        <w:rPr>
          <w:sz w:val="28"/>
          <w:szCs w:val="28"/>
          <w:lang w:eastAsia="ru-RU"/>
        </w:rPr>
        <w:t>LINQ</w:t>
      </w:r>
      <w:r w:rsidRPr="007A5EE5">
        <w:rPr>
          <w:sz w:val="28"/>
          <w:szCs w:val="28"/>
          <w:lang w:val="ru-RU" w:eastAsia="ru-RU"/>
        </w:rPr>
        <w:t>».</w:t>
      </w:r>
    </w:p>
    <w:p w14:paraId="0BA89467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>1.</w:t>
      </w:r>
      <w:r w:rsidRPr="007A5EE5">
        <w:rPr>
          <w:sz w:val="28"/>
          <w:szCs w:val="28"/>
          <w:lang w:val="ru-RU" w:eastAsia="ru-RU"/>
        </w:rPr>
        <w:tab/>
        <w:t xml:space="preserve">Программа должна быть разработана в виде консольного приложения на языке </w:t>
      </w:r>
      <w:r w:rsidRPr="002543B8">
        <w:rPr>
          <w:sz w:val="28"/>
          <w:szCs w:val="28"/>
          <w:lang w:eastAsia="ru-RU"/>
        </w:rPr>
        <w:t>C</w:t>
      </w:r>
      <w:r w:rsidRPr="007A5EE5">
        <w:rPr>
          <w:sz w:val="28"/>
          <w:szCs w:val="28"/>
          <w:lang w:val="ru-RU" w:eastAsia="ru-RU"/>
        </w:rPr>
        <w:t>#.</w:t>
      </w:r>
    </w:p>
    <w:p w14:paraId="5D51FBF2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>2.</w:t>
      </w:r>
      <w:r w:rsidRPr="007A5EE5">
        <w:rPr>
          <w:sz w:val="28"/>
          <w:szCs w:val="28"/>
          <w:lang w:val="ru-RU" w:eastAsia="ru-RU"/>
        </w:rPr>
        <w:tab/>
        <w:t>Создайте класс «Сотрудник», содержащий поля:</w:t>
      </w:r>
    </w:p>
    <w:p w14:paraId="2D3B6C86" w14:textId="77777777" w:rsidR="007A5EE5" w:rsidRPr="0046198E" w:rsidRDefault="007A5EE5" w:rsidP="007A5EE5">
      <w:pPr>
        <w:pStyle w:val="a5"/>
        <w:numPr>
          <w:ilvl w:val="0"/>
          <w:numId w:val="1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 сотруднике;</w:t>
      </w:r>
    </w:p>
    <w:p w14:paraId="5BBF22F3" w14:textId="77777777" w:rsidR="007A5EE5" w:rsidRPr="0046198E" w:rsidRDefault="007A5EE5" w:rsidP="007A5EE5">
      <w:pPr>
        <w:pStyle w:val="a5"/>
        <w:numPr>
          <w:ilvl w:val="0"/>
          <w:numId w:val="1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Фамилия сотрудника;</w:t>
      </w:r>
    </w:p>
    <w:p w14:paraId="4EACAF0D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>3.</w:t>
      </w:r>
      <w:r w:rsidRPr="007A5EE5">
        <w:rPr>
          <w:sz w:val="28"/>
          <w:szCs w:val="28"/>
          <w:lang w:val="ru-RU" w:eastAsia="ru-RU"/>
        </w:rPr>
        <w:tab/>
        <w:t>Создайте класс «Отдел», содержащий поля:</w:t>
      </w:r>
    </w:p>
    <w:p w14:paraId="51C45958" w14:textId="77777777" w:rsidR="007A5EE5" w:rsidRPr="0046198E" w:rsidRDefault="007A5EE5" w:rsidP="007A5EE5">
      <w:pPr>
        <w:pStyle w:val="a5"/>
        <w:numPr>
          <w:ilvl w:val="0"/>
          <w:numId w:val="2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;</w:t>
      </w:r>
    </w:p>
    <w:p w14:paraId="74A453B7" w14:textId="77777777" w:rsidR="007A5EE5" w:rsidRPr="0046198E" w:rsidRDefault="007A5EE5" w:rsidP="007A5EE5">
      <w:pPr>
        <w:pStyle w:val="a5"/>
        <w:numPr>
          <w:ilvl w:val="0"/>
          <w:numId w:val="2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Наименование отдела.</w:t>
      </w:r>
    </w:p>
    <w:p w14:paraId="5F2C9002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>4.</w:t>
      </w:r>
      <w:r w:rsidRPr="007A5EE5">
        <w:rPr>
          <w:sz w:val="28"/>
          <w:szCs w:val="28"/>
          <w:lang w:val="ru-RU" w:eastAsia="ru-RU"/>
        </w:rPr>
        <w:tab/>
        <w:t>Предполагая, что «Отдел» и «Сотрудник» связаны соотношением один-ко-многим разработайте следующие запросы:</w:t>
      </w:r>
    </w:p>
    <w:p w14:paraId="4B9D98BC" w14:textId="77777777" w:rsidR="007A5EE5" w:rsidRPr="0046198E" w:rsidRDefault="007A5EE5" w:rsidP="007A5EE5">
      <w:pPr>
        <w:pStyle w:val="a5"/>
        <w:numPr>
          <w:ilvl w:val="0"/>
          <w:numId w:val="3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сотрудников и отделов, отсортированный по отделам.</w:t>
      </w:r>
    </w:p>
    <w:p w14:paraId="77F92F5F" w14:textId="77777777" w:rsidR="007A5EE5" w:rsidRPr="0046198E" w:rsidRDefault="007A5EE5" w:rsidP="007A5EE5">
      <w:pPr>
        <w:pStyle w:val="a5"/>
        <w:numPr>
          <w:ilvl w:val="0"/>
          <w:numId w:val="3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сотрудников, у которых фамилия начинается с буквы «А».</w:t>
      </w:r>
    </w:p>
    <w:p w14:paraId="2D9B4FDE" w14:textId="77777777" w:rsidR="007A5EE5" w:rsidRPr="0046198E" w:rsidRDefault="007A5EE5" w:rsidP="007A5EE5">
      <w:pPr>
        <w:pStyle w:val="a5"/>
        <w:numPr>
          <w:ilvl w:val="0"/>
          <w:numId w:val="3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отделов и количество сотрудников в каждом отделе.</w:t>
      </w:r>
    </w:p>
    <w:p w14:paraId="3A53B0F8" w14:textId="77777777" w:rsidR="007A5EE5" w:rsidRPr="0046198E" w:rsidRDefault="007A5EE5" w:rsidP="007A5EE5">
      <w:pPr>
        <w:pStyle w:val="a5"/>
        <w:numPr>
          <w:ilvl w:val="0"/>
          <w:numId w:val="3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отделов, в которых у всех сотрудников фамилия начинается с буквы «А».</w:t>
      </w:r>
    </w:p>
    <w:p w14:paraId="37B8F236" w14:textId="77777777" w:rsidR="007A5EE5" w:rsidRPr="0046198E" w:rsidRDefault="007A5EE5" w:rsidP="007A5EE5">
      <w:pPr>
        <w:pStyle w:val="a5"/>
        <w:numPr>
          <w:ilvl w:val="0"/>
          <w:numId w:val="3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отделов, в которых хотя бы у одного сотрудника фамилия начинается с буквы «А».</w:t>
      </w:r>
    </w:p>
    <w:p w14:paraId="4D30CC78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>5.</w:t>
      </w:r>
      <w:r w:rsidRPr="007A5EE5">
        <w:rPr>
          <w:sz w:val="28"/>
          <w:szCs w:val="28"/>
          <w:lang w:val="ru-RU" w:eastAsia="ru-RU"/>
        </w:rPr>
        <w:tab/>
        <w:t>Создайте класс «Сотрудники отдела», содержащий поля:</w:t>
      </w:r>
    </w:p>
    <w:p w14:paraId="6421030A" w14:textId="77777777" w:rsidR="007A5EE5" w:rsidRPr="0046198E" w:rsidRDefault="007A5EE5" w:rsidP="007A5EE5">
      <w:pPr>
        <w:pStyle w:val="a5"/>
        <w:numPr>
          <w:ilvl w:val="0"/>
          <w:numId w:val="4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 сотруднике;</w:t>
      </w:r>
    </w:p>
    <w:p w14:paraId="617E829A" w14:textId="77777777" w:rsidR="007A5EE5" w:rsidRPr="0046198E" w:rsidRDefault="007A5EE5" w:rsidP="007A5EE5">
      <w:pPr>
        <w:pStyle w:val="a5"/>
        <w:numPr>
          <w:ilvl w:val="0"/>
          <w:numId w:val="4"/>
        </w:numPr>
        <w:spacing w:after="0"/>
        <w:ind w:firstLine="426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.</w:t>
      </w:r>
    </w:p>
    <w:p w14:paraId="4D654455" w14:textId="77777777" w:rsidR="007A5EE5" w:rsidRPr="007A5EE5" w:rsidRDefault="007A5EE5" w:rsidP="007A5EE5">
      <w:pPr>
        <w:spacing w:after="0"/>
        <w:ind w:firstLine="426"/>
        <w:jc w:val="both"/>
        <w:rPr>
          <w:sz w:val="28"/>
          <w:szCs w:val="28"/>
          <w:lang w:val="ru-RU" w:eastAsia="ru-RU"/>
        </w:rPr>
      </w:pPr>
      <w:r w:rsidRPr="007A5EE5">
        <w:rPr>
          <w:sz w:val="28"/>
          <w:szCs w:val="28"/>
          <w:lang w:val="ru-RU" w:eastAsia="ru-RU"/>
        </w:rPr>
        <w:t>6.</w:t>
      </w:r>
      <w:r w:rsidRPr="007A5EE5">
        <w:rPr>
          <w:sz w:val="28"/>
          <w:szCs w:val="28"/>
          <w:lang w:val="ru-RU" w:eastAsia="ru-RU"/>
        </w:rPr>
        <w:tab/>
        <w:t>Предполагая, что «Отдел» и «Сотрудник» связаны соотношением много-ко-многим с использованием класса «Сотрудники отдела» разработайте следующие запросы:</w:t>
      </w:r>
    </w:p>
    <w:p w14:paraId="40FB4A6B" w14:textId="77777777" w:rsidR="007A5EE5" w:rsidRPr="00A61404" w:rsidRDefault="007A5EE5" w:rsidP="007A5EE5">
      <w:pPr>
        <w:pStyle w:val="a5"/>
        <w:numPr>
          <w:ilvl w:val="0"/>
          <w:numId w:val="5"/>
        </w:numPr>
        <w:spacing w:after="0"/>
        <w:jc w:val="both"/>
        <w:rPr>
          <w:sz w:val="28"/>
          <w:szCs w:val="28"/>
          <w:lang w:eastAsia="ru-RU"/>
        </w:rPr>
      </w:pPr>
      <w:r w:rsidRPr="00A61404">
        <w:rPr>
          <w:sz w:val="28"/>
          <w:szCs w:val="28"/>
          <w:lang w:eastAsia="ru-RU"/>
        </w:rPr>
        <w:t>Выведите список всех отделов и список сотрудников в каждом отделе.</w:t>
      </w:r>
    </w:p>
    <w:p w14:paraId="0362C709" w14:textId="77777777" w:rsidR="007A5EE5" w:rsidRPr="00A61404" w:rsidRDefault="007A5EE5" w:rsidP="007A5EE5">
      <w:pPr>
        <w:pStyle w:val="a5"/>
        <w:numPr>
          <w:ilvl w:val="0"/>
          <w:numId w:val="5"/>
        </w:numPr>
        <w:spacing w:after="0"/>
        <w:jc w:val="both"/>
        <w:rPr>
          <w:sz w:val="28"/>
          <w:szCs w:val="28"/>
          <w:lang w:eastAsia="ru-RU"/>
        </w:rPr>
      </w:pPr>
      <w:r w:rsidRPr="00A61404">
        <w:rPr>
          <w:sz w:val="28"/>
          <w:szCs w:val="28"/>
          <w:lang w:eastAsia="ru-RU"/>
        </w:rPr>
        <w:lastRenderedPageBreak/>
        <w:t>Выведите список всех отделов и количество сотрудников в каждом отделе.</w:t>
      </w:r>
    </w:p>
    <w:p w14:paraId="6339FAB6" w14:textId="3915D083" w:rsidR="00AA0AD4" w:rsidRDefault="007A5EE5" w:rsidP="007A5EE5">
      <w:pPr>
        <w:pStyle w:val="3"/>
        <w:rPr>
          <w:lang w:val="ru-RU"/>
        </w:rPr>
      </w:pPr>
      <w:r>
        <w:t xml:space="preserve">2. </w:t>
      </w:r>
      <w:r>
        <w:rPr>
          <w:lang w:val="ru-RU"/>
        </w:rPr>
        <w:t>Код программы</w:t>
      </w:r>
    </w:p>
    <w:p w14:paraId="2F21B8A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3BB6CA2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75CC9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36FDA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AD8AB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AF7E4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8C1D9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lab7</w:t>
      </w:r>
    </w:p>
    <w:p w14:paraId="7157313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908209D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07D7F6D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0325346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worker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5572F6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CC244C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1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Лескин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3D6812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2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рысин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724B73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3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айбарин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69585D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4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Гаврилюк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13D0A5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5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аскаков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DC24EA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6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Кондрашев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250F69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7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Тимаков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7121F4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8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Авдеев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D47E29A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9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Александров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9CD240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14:paraId="4DEC2AE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room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837FF8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75366D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1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тдел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финансов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59D1CF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2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бщий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тдел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76C5DC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3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тдел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кадров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355C06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4, </w:t>
      </w:r>
      <w:r>
        <w:rPr>
          <w:rFonts w:ascii="Consolas" w:hAnsi="Consolas" w:cs="Consolas"/>
          <w:color w:val="A31515"/>
          <w:sz w:val="19"/>
          <w:szCs w:val="19"/>
        </w:rPr>
        <w:t xml:space="preserve">"IT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тдел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BC322F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14:paraId="5820EE4A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626C3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4DD6F7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1, 1),</w:t>
      </w:r>
    </w:p>
    <w:p w14:paraId="0E08FB2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2, 4),</w:t>
      </w:r>
    </w:p>
    <w:p w14:paraId="0997BB0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3, 2),</w:t>
      </w:r>
    </w:p>
    <w:p w14:paraId="1CEE7CF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4, 3),</w:t>
      </w:r>
    </w:p>
    <w:p w14:paraId="043CFAE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5, 3),</w:t>
      </w:r>
    </w:p>
    <w:p w14:paraId="327159D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6, 4),</w:t>
      </w:r>
    </w:p>
    <w:p w14:paraId="41904740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7, 1),</w:t>
      </w:r>
    </w:p>
    <w:p w14:paraId="570A3A4A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8, 2),</w:t>
      </w:r>
    </w:p>
    <w:p w14:paraId="3E6B132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9, 2),</w:t>
      </w:r>
    </w:p>
    <w:p w14:paraId="2CC9C88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6, 3),</w:t>
      </w:r>
    </w:p>
    <w:p w14:paraId="541FDB2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7, 2),</w:t>
      </w:r>
    </w:p>
    <w:p w14:paraId="65286D9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8, 4),</w:t>
      </w:r>
    </w:p>
    <w:p w14:paraId="5B02348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ffice.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9, 1)</w:t>
      </w:r>
    </w:p>
    <w:p w14:paraId="7EA692C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14:paraId="5759FE2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2776BBE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{</w:t>
      </w:r>
    </w:p>
    <w:p w14:paraId="2A6D2880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Lin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Перечисление всех сотрудников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+</w:t>
      </w:r>
    </w:p>
    <w:p w14:paraId="38B76D20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D|Фамилия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|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FE2280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1 =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workers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5227B39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i1)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5820C61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5B9F2A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Lin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Перечисление всех отделов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+</w:t>
      </w:r>
    </w:p>
    <w:p w14:paraId="61F60D6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D|Назва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тдел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76D586D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2 =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rooms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78E61AE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i2)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2EA3BAF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482025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Lin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 xml:space="preserve">Между сотрудниками и отделами существует </w:t>
      </w:r>
      <w:proofErr w:type="spellStart"/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свзь</w:t>
      </w:r>
      <w:proofErr w:type="spellEnd"/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 xml:space="preserve"> </w:t>
      </w:r>
      <w:proofErr w:type="gramStart"/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М:М</w:t>
      </w:r>
      <w:proofErr w:type="gramEnd"/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+</w:t>
      </w:r>
    </w:p>
    <w:p w14:paraId="1C060ECD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Количество сотрудников в каждом отделе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+</w:t>
      </w:r>
    </w:p>
    <w:p w14:paraId="2F727C68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ID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 xml:space="preserve">|Название </w:t>
      </w:r>
      <w:proofErr w:type="spellStart"/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отдела|Количество</w:t>
      </w:r>
      <w:proofErr w:type="spellEnd"/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 xml:space="preserve"> сотрудников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14:paraId="561B628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rooms)</w:t>
      </w:r>
    </w:p>
    <w:p w14:paraId="739F5FC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4296E5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8 =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y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l</w:t>
      </w:r>
      <w:proofErr w:type="spellEnd"/>
    </w:p>
    <w:p w14:paraId="047AE9E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y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A6D1FA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y;</w:t>
      </w:r>
    </w:p>
    <w:p w14:paraId="47637154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x +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+ 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8.Cou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+</w:t>
      </w:r>
      <w:r>
        <w:rPr>
          <w:rFonts w:ascii="Consolas" w:hAnsi="Consolas" w:cs="Consolas"/>
          <w:color w:val="A31515"/>
          <w:sz w:val="19"/>
          <w:szCs w:val="19"/>
        </w:rPr>
        <w:t>"|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CFF7783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7F98A7D0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Lin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Сотрудники каждого отдела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14:paraId="1E6AE4D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rooms)</w:t>
      </w:r>
    </w:p>
    <w:p w14:paraId="05DA56A4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{</w:t>
      </w:r>
    </w:p>
    <w:p w14:paraId="243A8415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 w:rsidRPr="007A5EE5">
        <w:rPr>
          <w:rFonts w:ascii="Consolas" w:hAnsi="Consolas" w:cs="Consolas"/>
          <w:color w:val="008000"/>
          <w:sz w:val="19"/>
          <w:szCs w:val="19"/>
          <w:lang w:val="ru-RU"/>
        </w:rPr>
        <w:t>//Перебор по связям отдел-сотрудник</w:t>
      </w:r>
    </w:p>
    <w:p w14:paraId="73E9DD70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6 =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y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l</w:t>
      </w:r>
      <w:proofErr w:type="spellEnd"/>
    </w:p>
    <w:p w14:paraId="6DE0FA4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y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AEEB23C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y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;</w:t>
      </w:r>
    </w:p>
    <w:p w14:paraId="6238A167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 w:rsidRPr="007A5EE5">
        <w:rPr>
          <w:rFonts w:ascii="Consolas" w:hAnsi="Consolas" w:cs="Consolas"/>
          <w:color w:val="008000"/>
          <w:sz w:val="19"/>
          <w:szCs w:val="19"/>
          <w:lang w:val="ru-RU"/>
        </w:rPr>
        <w:t>//Перебор по списку сотрудников</w:t>
      </w:r>
    </w:p>
    <w:p w14:paraId="3194E52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7 =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y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workers</w:t>
      </w:r>
    </w:p>
    <w:p w14:paraId="3826EE5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z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i6</w:t>
      </w:r>
    </w:p>
    <w:p w14:paraId="48935BA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.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y.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82FBE6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y;</w:t>
      </w:r>
    </w:p>
    <w:p w14:paraId="3AA9549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r>
        <w:rPr>
          <w:rFonts w:ascii="Consolas" w:hAnsi="Consolas" w:cs="Consolas"/>
          <w:color w:val="A31515"/>
          <w:sz w:val="19"/>
          <w:szCs w:val="19"/>
        </w:rPr>
        <w:t>"-------"</w:t>
      </w:r>
      <w:r>
        <w:rPr>
          <w:rFonts w:ascii="Consolas" w:hAnsi="Consolas" w:cs="Consolas"/>
          <w:color w:val="000000"/>
          <w:sz w:val="19"/>
          <w:szCs w:val="19"/>
        </w:rPr>
        <w:t>+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.tit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D1FA590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y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i7)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y);</w:t>
      </w:r>
    </w:p>
    <w:p w14:paraId="121F4455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548D1B23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</w:p>
    <w:p w14:paraId="4456F8A3" w14:textId="77777777" w:rsidR="007A5EE5" w:rsidRP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Line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"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7A5EE5">
        <w:rPr>
          <w:rFonts w:ascii="Consolas" w:hAnsi="Consolas" w:cs="Consolas"/>
          <w:color w:val="A31515"/>
          <w:sz w:val="19"/>
          <w:szCs w:val="19"/>
          <w:lang w:val="ru-RU"/>
        </w:rPr>
        <w:t>Сотрудники, состоящие в 2-х и более отделах"</w:t>
      </w: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14:paraId="578D66C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A5EE5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workers)</w:t>
      </w:r>
    </w:p>
    <w:p w14:paraId="66AC806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2C81F9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11 =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y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l</w:t>
      </w:r>
      <w:proofErr w:type="spellEnd"/>
    </w:p>
    <w:p w14:paraId="52714BC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y.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F74322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y;</w:t>
      </w:r>
    </w:p>
    <w:p w14:paraId="07B43F5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11.Count() &gt; 1)</w:t>
      </w:r>
    </w:p>
    <w:p w14:paraId="28EE78D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5F9DDB1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5E9FFA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Read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D0199C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1749D7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1CAA17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5A1695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53E20A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office</w:t>
      </w:r>
    </w:p>
    <w:p w14:paraId="5913578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6118AD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Worker</w:t>
      </w:r>
    </w:p>
    <w:p w14:paraId="7A0942A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04F295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F176ED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urname;</w:t>
      </w:r>
    </w:p>
    <w:p w14:paraId="556C1BC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orker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 }</w:t>
      </w:r>
    </w:p>
    <w:p w14:paraId="2F730F5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orker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)</w:t>
      </w:r>
    </w:p>
    <w:p w14:paraId="6C20593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00B804D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;</w:t>
      </w:r>
    </w:p>
    <w:p w14:paraId="4445E46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ur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s;</w:t>
      </w:r>
    </w:p>
    <w:p w14:paraId="4858733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4484A5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457B04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312B67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FEEB3D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orker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|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u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vert</w:t>
      </w:r>
      <w:r>
        <w:rPr>
          <w:rFonts w:ascii="Consolas" w:hAnsi="Consolas" w:cs="Consolas"/>
          <w:color w:val="000000"/>
          <w:sz w:val="19"/>
          <w:szCs w:val="19"/>
        </w:rPr>
        <w:t>.ToCh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32), 15 -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urname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+</w:t>
      </w:r>
      <w:r>
        <w:rPr>
          <w:rFonts w:ascii="Consolas" w:hAnsi="Consolas" w:cs="Consolas"/>
          <w:color w:val="A31515"/>
          <w:sz w:val="19"/>
          <w:szCs w:val="19"/>
        </w:rPr>
        <w:t>"|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7548C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57674D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}</w:t>
      </w:r>
    </w:p>
    <w:p w14:paraId="7C6DB89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Department</w:t>
      </w:r>
    </w:p>
    <w:p w14:paraId="1850750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1A6F35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D27AB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title;</w:t>
      </w:r>
    </w:p>
    <w:p w14:paraId="11B9BE9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partmen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 }</w:t>
      </w:r>
    </w:p>
    <w:p w14:paraId="1DD10B4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partment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)</w:t>
      </w:r>
    </w:p>
    <w:p w14:paraId="77AAA8FD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921D7F6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;</w:t>
      </w:r>
    </w:p>
    <w:p w14:paraId="5266E17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it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s;</w:t>
      </w:r>
    </w:p>
    <w:p w14:paraId="4FE5728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0681B2F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E7A800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624DE3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6ECCFC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partment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|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itle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vert</w:t>
      </w:r>
      <w:r>
        <w:rPr>
          <w:rFonts w:ascii="Consolas" w:hAnsi="Consolas" w:cs="Consolas"/>
          <w:color w:val="000000"/>
          <w:sz w:val="19"/>
          <w:szCs w:val="19"/>
        </w:rPr>
        <w:t>.ToCh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32), 15 -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itle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+ </w:t>
      </w:r>
      <w:r>
        <w:rPr>
          <w:rFonts w:ascii="Consolas" w:hAnsi="Consolas" w:cs="Consolas"/>
          <w:color w:val="A31515"/>
          <w:sz w:val="19"/>
          <w:szCs w:val="19"/>
        </w:rPr>
        <w:t>"|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BABEE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F3B9311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B85CE8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Relations</w:t>
      </w:r>
    </w:p>
    <w:p w14:paraId="0750618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31BABEF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3D6079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AAF220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lations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)</w:t>
      </w:r>
    </w:p>
    <w:p w14:paraId="36178C3E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06BFF77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work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;</w:t>
      </w:r>
    </w:p>
    <w:p w14:paraId="0A344303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b;</w:t>
      </w:r>
    </w:p>
    <w:p w14:paraId="11FB8835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9A522FB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F3BED32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907744D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orker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|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id_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|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057F5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3F336D8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48C018A" w14:textId="77777777" w:rsidR="007A5EE5" w:rsidRDefault="007A5EE5" w:rsidP="007A5E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4ECF46E" w14:textId="6C3A395F" w:rsidR="007A5EE5" w:rsidRDefault="007A5EE5" w:rsidP="007A5EE5">
      <w:pPr>
        <w:pStyle w:val="3"/>
        <w:rPr>
          <w:lang w:val="ru-RU"/>
        </w:rPr>
      </w:pPr>
      <w:r>
        <w:rPr>
          <w:lang w:val="ru-RU"/>
        </w:rPr>
        <w:lastRenderedPageBreak/>
        <w:t>3</w:t>
      </w:r>
      <w:r>
        <w:t xml:space="preserve">. </w:t>
      </w:r>
      <w:r>
        <w:rPr>
          <w:lang w:val="ru-RU"/>
        </w:rPr>
        <w:t>Примеры работы программы</w:t>
      </w:r>
    </w:p>
    <w:p w14:paraId="38CFA934" w14:textId="77777777" w:rsidR="007A5EE5" w:rsidRDefault="007A5EE5" w:rsidP="007A5EE5">
      <w:pPr>
        <w:pStyle w:val="a0"/>
        <w:rPr>
          <w:noProof/>
          <w:lang w:val="ru-RU"/>
        </w:rPr>
      </w:pPr>
    </w:p>
    <w:p w14:paraId="3E8028BB" w14:textId="77777777" w:rsidR="007A5EE5" w:rsidRDefault="007A5EE5" w:rsidP="007A5EE5">
      <w:pPr>
        <w:pStyle w:val="a0"/>
        <w:rPr>
          <w:noProof/>
          <w:lang w:val="ru-RU"/>
        </w:rPr>
      </w:pPr>
      <w:r>
        <w:rPr>
          <w:noProof/>
          <w:lang w:val="ru-RU"/>
        </w:rPr>
        <w:drawing>
          <wp:inline distT="0" distB="0" distL="0" distR="0" wp14:anchorId="147A0A35" wp14:editId="76AC6A51">
            <wp:extent cx="4667250" cy="2476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32" t="22500" r="8906" b="12500"/>
                    <a:stretch/>
                  </pic:blipFill>
                  <pic:spPr bwMode="auto">
                    <a:xfrm>
                      <a:off x="0" y="0"/>
                      <a:ext cx="46672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7ECD9" w14:textId="6242FA10" w:rsidR="007A5EE5" w:rsidRPr="007A5EE5" w:rsidRDefault="007A5EE5" w:rsidP="007A5EE5">
      <w:pPr>
        <w:pStyle w:val="a0"/>
        <w:rPr>
          <w:lang w:val="ru-RU"/>
        </w:rPr>
      </w:pPr>
      <w:bookmarkStart w:id="3" w:name="_GoBack"/>
      <w:r>
        <w:rPr>
          <w:noProof/>
          <w:lang w:val="ru-RU"/>
        </w:rPr>
        <w:drawing>
          <wp:inline distT="0" distB="0" distL="0" distR="0" wp14:anchorId="45279093" wp14:editId="750880D2">
            <wp:extent cx="4686300" cy="24479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19" t="6500" r="18906" b="29250"/>
                    <a:stretch/>
                  </pic:blipFill>
                  <pic:spPr bwMode="auto">
                    <a:xfrm>
                      <a:off x="0" y="0"/>
                      <a:ext cx="46863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"/>
    </w:p>
    <w:sectPr w:rsidR="007A5EE5" w:rsidRPr="007A5EE5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24F64"/>
    <w:multiLevelType w:val="hybridMultilevel"/>
    <w:tmpl w:val="0A22235C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24ED3F36"/>
    <w:multiLevelType w:val="hybridMultilevel"/>
    <w:tmpl w:val="7186A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34448"/>
    <w:multiLevelType w:val="hybridMultilevel"/>
    <w:tmpl w:val="8E9C96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13D90"/>
    <w:multiLevelType w:val="hybridMultilevel"/>
    <w:tmpl w:val="2256AB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91D23"/>
    <w:multiLevelType w:val="hybridMultilevel"/>
    <w:tmpl w:val="0A5CC8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2C4A"/>
    <w:rsid w:val="00025784"/>
    <w:rsid w:val="0034104F"/>
    <w:rsid w:val="00532C4A"/>
    <w:rsid w:val="007A5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7A67C7"/>
  <w15:chartTrackingRefBased/>
  <w15:docId w15:val="{0EF03FDC-0DC2-4985-BAB9-F2F9DB75F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7A5EE5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7A5EE5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7A5EE5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7A5EE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7A5EE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7A5EE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a0"/>
    <w:qFormat/>
    <w:rsid w:val="007A5EE5"/>
    <w:pPr>
      <w:spacing w:before="36" w:after="36" w:line="240" w:lineRule="auto"/>
    </w:pPr>
    <w:rPr>
      <w:sz w:val="24"/>
      <w:szCs w:val="24"/>
    </w:rPr>
  </w:style>
  <w:style w:type="paragraph" w:styleId="a0">
    <w:name w:val="Body Text"/>
    <w:basedOn w:val="a"/>
    <w:link w:val="a4"/>
    <w:uiPriority w:val="99"/>
    <w:semiHidden/>
    <w:unhideWhenUsed/>
    <w:rsid w:val="007A5EE5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7A5EE5"/>
  </w:style>
  <w:style w:type="paragraph" w:styleId="a5">
    <w:name w:val="List Paragraph"/>
    <w:basedOn w:val="a"/>
    <w:uiPriority w:val="34"/>
    <w:qFormat/>
    <w:rsid w:val="007A5EE5"/>
    <w:pPr>
      <w:spacing w:after="200" w:line="276" w:lineRule="auto"/>
      <w:ind w:left="720"/>
      <w:contextualSpacing/>
    </w:pPr>
    <w:rPr>
      <w:rFonts w:eastAsia="Times New Roman" w:cs="Times New Roman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75</Words>
  <Characters>5564</Characters>
  <Application>Microsoft Office Word</Application>
  <DocSecurity>0</DocSecurity>
  <Lines>46</Lines>
  <Paragraphs>13</Paragraphs>
  <ScaleCrop>false</ScaleCrop>
  <Company/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aybarin</dc:creator>
  <cp:keywords/>
  <dc:description/>
  <cp:lastModifiedBy>rbaybarin</cp:lastModifiedBy>
  <cp:revision>2</cp:revision>
  <dcterms:created xsi:type="dcterms:W3CDTF">2017-12-27T12:56:00Z</dcterms:created>
  <dcterms:modified xsi:type="dcterms:W3CDTF">2017-12-27T13:05:00Z</dcterms:modified>
</cp:coreProperties>
</file>